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237CD" w14:textId="77777777" w:rsidR="00A63322" w:rsidRDefault="00A63322" w:rsidP="005D37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C7036A7" wp14:editId="67ED7A16">
            <wp:extent cx="5892800" cy="331470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890" cy="331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388D0" w14:textId="77777777" w:rsidR="00030838" w:rsidRDefault="00A63322" w:rsidP="000308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06DD3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F06DD3">
        <w:rPr>
          <w:rFonts w:ascii="Times New Roman" w:hAnsi="Times New Roman" w:cs="Times New Roman"/>
          <w:b/>
          <w:sz w:val="24"/>
          <w:szCs w:val="24"/>
          <w:lang w:val="en-US"/>
        </w:rPr>
        <w:t xml:space="preserve">1. </w:t>
      </w:r>
      <w:r w:rsidR="00030838" w:rsidRPr="00F06DD3">
        <w:rPr>
          <w:rFonts w:ascii="Times New Roman" w:hAnsi="Times New Roman" w:cs="Times New Roman"/>
          <w:sz w:val="24"/>
          <w:szCs w:val="24"/>
          <w:lang w:val="en-US"/>
        </w:rPr>
        <w:t>Rarefaction curves constructed based on observed ASVs</w:t>
      </w:r>
      <w:r w:rsidR="0003083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B248F7F" w14:textId="77777777" w:rsidR="00027372" w:rsidRDefault="00027372" w:rsidP="0003083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A1BF66" w14:textId="77777777" w:rsidR="00027372" w:rsidRDefault="00027372" w:rsidP="005D37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3871BD" w14:textId="77777777" w:rsidR="005D3769" w:rsidRPr="005D3769" w:rsidRDefault="005D3769">
      <w:pPr>
        <w:rPr>
          <w:lang w:val="en-US"/>
        </w:rPr>
      </w:pPr>
    </w:p>
    <w:sectPr w:rsidR="005D3769" w:rsidRPr="005D376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AEJjI0tDU2NTUyUdpeDU4uLM/DyQAsNaAHXhtTgsAAAA"/>
  </w:docVars>
  <w:rsids>
    <w:rsidRoot w:val="005D3769"/>
    <w:rsid w:val="00027372"/>
    <w:rsid w:val="00030838"/>
    <w:rsid w:val="0009445A"/>
    <w:rsid w:val="000A3B10"/>
    <w:rsid w:val="00190EE7"/>
    <w:rsid w:val="001D018D"/>
    <w:rsid w:val="004A7017"/>
    <w:rsid w:val="004B1FBE"/>
    <w:rsid w:val="005D3769"/>
    <w:rsid w:val="005E4101"/>
    <w:rsid w:val="007E184E"/>
    <w:rsid w:val="008C5356"/>
    <w:rsid w:val="00A63322"/>
    <w:rsid w:val="00AD0167"/>
    <w:rsid w:val="00B56E65"/>
    <w:rsid w:val="00D138A8"/>
    <w:rsid w:val="00DC796E"/>
    <w:rsid w:val="00F17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67365"/>
  <w15:chartTrackingRefBased/>
  <w15:docId w15:val="{E2766E8A-BCAE-4CF6-8131-B02BFA2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76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F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69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fanía</dc:creator>
  <cp:keywords/>
  <dc:description/>
  <cp:lastModifiedBy>MARCEL MARTINEZ PORCHAS</cp:lastModifiedBy>
  <cp:revision>6</cp:revision>
  <dcterms:created xsi:type="dcterms:W3CDTF">2021-03-17T01:53:00Z</dcterms:created>
  <dcterms:modified xsi:type="dcterms:W3CDTF">2021-05-30T00:28:00Z</dcterms:modified>
</cp:coreProperties>
</file>